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C52DF0" w14:textId="77777777" w:rsidR="006F21DD" w:rsidRDefault="005560E3">
      <w:r>
        <w:t xml:space="preserve">Pay </w:t>
      </w:r>
      <w:r w:rsidR="0005197A">
        <w:t>Per</w:t>
      </w:r>
      <w:r>
        <w:t xml:space="preserve"> Swim</w:t>
      </w:r>
    </w:p>
    <w:p w14:paraId="42804693" w14:textId="72E088C7" w:rsidR="005560E3" w:rsidRDefault="005560E3">
      <w:r>
        <w:t xml:space="preserve">The club operate a </w:t>
      </w:r>
      <w:r w:rsidR="0005197A">
        <w:t>Pay Per</w:t>
      </w:r>
      <w:r>
        <w:t xml:space="preserve"> </w:t>
      </w:r>
      <w:r w:rsidR="0005197A">
        <w:t>S</w:t>
      </w:r>
      <w:r>
        <w:t xml:space="preserve">wim policy for any swimmer who </w:t>
      </w:r>
      <w:r w:rsidR="00A555DE">
        <w:t xml:space="preserve">has </w:t>
      </w:r>
      <w:r>
        <w:t xml:space="preserve">left </w:t>
      </w:r>
      <w:r w:rsidR="00A555DE">
        <w:t>school</w:t>
      </w:r>
      <w:bookmarkStart w:id="0" w:name="_GoBack"/>
      <w:bookmarkEnd w:id="0"/>
      <w:r>
        <w:t xml:space="preserve"> </w:t>
      </w:r>
      <w:r w:rsidR="00A555DE">
        <w:t>and has</w:t>
      </w:r>
      <w:r>
        <w:t xml:space="preserve"> moved into any school sixth form</w:t>
      </w:r>
      <w:r w:rsidR="006D1393">
        <w:t>,</w:t>
      </w:r>
      <w:r>
        <w:t xml:space="preserve"> college</w:t>
      </w:r>
      <w:r w:rsidR="00A555DE">
        <w:t>, university</w:t>
      </w:r>
      <w:r w:rsidR="006D1393">
        <w:t xml:space="preserve"> or any recognised apprenticeship.</w:t>
      </w:r>
    </w:p>
    <w:p w14:paraId="4E204EF1" w14:textId="77777777" w:rsidR="005560E3" w:rsidRDefault="005560E3">
      <w:r>
        <w:t xml:space="preserve">The cost of a </w:t>
      </w:r>
      <w:r w:rsidR="0005197A">
        <w:t>Pay Per Swim</w:t>
      </w:r>
      <w:r>
        <w:t xml:space="preserve"> session is £4</w:t>
      </w:r>
      <w:r w:rsidR="0005197A">
        <w:t xml:space="preserve"> </w:t>
      </w:r>
      <w:r w:rsidR="006D1393">
        <w:t>(this will be reviewed on an annual basis)</w:t>
      </w:r>
      <w:r>
        <w:t xml:space="preserve"> for each session be it 1 hour, 1.5 hours or our longest session of 2 hours</w:t>
      </w:r>
      <w:r w:rsidR="0005197A">
        <w:t>.  H</w:t>
      </w:r>
      <w:r>
        <w:t>owever</w:t>
      </w:r>
      <w:r w:rsidR="0005197A">
        <w:t>,</w:t>
      </w:r>
      <w:r>
        <w:t xml:space="preserve"> to obtain this rate the swimmer must be a member of the club</w:t>
      </w:r>
      <w:r w:rsidR="0005197A">
        <w:t>, membership to</w:t>
      </w:r>
      <w:r>
        <w:t xml:space="preserve"> which is currently £42.00 per year from </w:t>
      </w:r>
      <w:r w:rsidR="0005197A">
        <w:t>1</w:t>
      </w:r>
      <w:r w:rsidR="0005197A" w:rsidRPr="0005197A">
        <w:rPr>
          <w:vertAlign w:val="superscript"/>
        </w:rPr>
        <w:t>st</w:t>
      </w:r>
      <w:r w:rsidR="0005197A">
        <w:t xml:space="preserve"> September.  This </w:t>
      </w:r>
      <w:r>
        <w:t xml:space="preserve">is reduced on a </w:t>
      </w:r>
      <w:r w:rsidR="0005197A">
        <w:t xml:space="preserve">monthly </w:t>
      </w:r>
      <w:r>
        <w:t>pro</w:t>
      </w:r>
      <w:r w:rsidR="0005197A">
        <w:t>-</w:t>
      </w:r>
      <w:r>
        <w:t>rata basis</w:t>
      </w:r>
      <w:r w:rsidR="0005197A">
        <w:t>,</w:t>
      </w:r>
      <w:r>
        <w:t xml:space="preserve"> depending on time of joining.</w:t>
      </w:r>
    </w:p>
    <w:p w14:paraId="48814FB6" w14:textId="77777777" w:rsidR="005560E3" w:rsidRDefault="005560E3">
      <w:r>
        <w:t xml:space="preserve">Any swimmer wishing to swim on the above basis needs to ensure that Debs Greenhalgh is aware of this and subject to her agreement </w:t>
      </w:r>
      <w:r w:rsidR="0005197A">
        <w:t xml:space="preserve">that the swimmer meets the requirements, </w:t>
      </w:r>
      <w:r>
        <w:t>the</w:t>
      </w:r>
      <w:r w:rsidR="0005197A">
        <w:t xml:space="preserve"> swimmer</w:t>
      </w:r>
      <w:r>
        <w:t xml:space="preserve"> will be invoiced </w:t>
      </w:r>
      <w:r w:rsidR="0005197A">
        <w:t xml:space="preserve">monthly </w:t>
      </w:r>
      <w:r>
        <w:t>in arrears.</w:t>
      </w:r>
    </w:p>
    <w:p w14:paraId="23DBE2FE" w14:textId="77777777" w:rsidR="005560E3" w:rsidRDefault="005560E3">
      <w:r>
        <w:t xml:space="preserve">It should be noted </w:t>
      </w:r>
      <w:r w:rsidR="006602F3">
        <w:t>the club has a</w:t>
      </w:r>
      <w:r>
        <w:t xml:space="preserve"> minimum charge of £30 pe</w:t>
      </w:r>
      <w:r w:rsidR="006602F3">
        <w:t>r month which covers up to a maximum of 4hrs training per week (essentially an average of 2 sessions per week)</w:t>
      </w:r>
      <w:r w:rsidR="0005197A">
        <w:t>,</w:t>
      </w:r>
      <w:r w:rsidR="006D1393">
        <w:t xml:space="preserve"> any regular</w:t>
      </w:r>
      <w:r w:rsidR="006602F3">
        <w:t xml:space="preserve"> PPS</w:t>
      </w:r>
      <w:r w:rsidR="006D1393">
        <w:t xml:space="preserve"> swimmers would be better to revert to a monthly</w:t>
      </w:r>
      <w:r w:rsidR="0005197A">
        <w:t xml:space="preserve"> fee</w:t>
      </w:r>
      <w:r w:rsidR="006D1393">
        <w:t xml:space="preserve"> basis</w:t>
      </w:r>
      <w:r w:rsidR="0005197A">
        <w:t>.  In addition to this being cheaper than Pay Per Swim,</w:t>
      </w:r>
      <w:r w:rsidR="006D1393">
        <w:t xml:space="preserve"> this means you are able to participate </w:t>
      </w:r>
      <w:r w:rsidR="0005197A">
        <w:t>in</w:t>
      </w:r>
      <w:r w:rsidR="006D1393">
        <w:t xml:space="preserve"> the extra sessions the club lays on during the year </w:t>
      </w:r>
      <w:r w:rsidR="0005197A">
        <w:t xml:space="preserve">(Bank Holidays, Stroke Clinics &amp; coach visits) </w:t>
      </w:r>
      <w:r w:rsidR="006602F3">
        <w:t xml:space="preserve">at no extra charge </w:t>
      </w:r>
      <w:r w:rsidR="006D1393">
        <w:t>a</w:t>
      </w:r>
      <w:r w:rsidR="0005197A">
        <w:t>s well as</w:t>
      </w:r>
      <w:r w:rsidR="006D1393">
        <w:t xml:space="preserve"> the 1 hr complimentary land training session open to all </w:t>
      </w:r>
      <w:r w:rsidR="00E804E3">
        <w:t xml:space="preserve">monthly </w:t>
      </w:r>
      <w:proofErr w:type="gramStart"/>
      <w:r w:rsidR="00E804E3">
        <w:t>fee paying</w:t>
      </w:r>
      <w:proofErr w:type="gramEnd"/>
      <w:r w:rsidR="00E804E3">
        <w:t xml:space="preserve"> </w:t>
      </w:r>
      <w:r w:rsidR="006D1393">
        <w:t>members.</w:t>
      </w:r>
    </w:p>
    <w:p w14:paraId="459FF700" w14:textId="77777777" w:rsidR="005560E3" w:rsidRDefault="005560E3">
      <w:r>
        <w:t xml:space="preserve">We also offer a </w:t>
      </w:r>
      <w:r w:rsidR="0005197A">
        <w:t>Pay Per Swim</w:t>
      </w:r>
      <w:r>
        <w:t xml:space="preserve"> </w:t>
      </w:r>
      <w:r w:rsidR="0005197A">
        <w:t>offer</w:t>
      </w:r>
      <w:r>
        <w:t xml:space="preserve"> to swimmer</w:t>
      </w:r>
      <w:r w:rsidR="0005197A">
        <w:t>s of other clubs,</w:t>
      </w:r>
      <w:r>
        <w:t xml:space="preserve"> subject to them being members of the ASA</w:t>
      </w:r>
      <w:r w:rsidR="0005197A">
        <w:t>.</w:t>
      </w:r>
      <w:r>
        <w:t xml:space="preserve"> </w:t>
      </w:r>
      <w:r w:rsidR="0005197A">
        <w:t xml:space="preserve"> For these non-Sudbury &amp; District Swimming Club </w:t>
      </w:r>
      <w:r>
        <w:t>member</w:t>
      </w:r>
      <w:r w:rsidR="0005197A">
        <w:t>s</w:t>
      </w:r>
      <w:r>
        <w:t xml:space="preserve"> the cost for a 1 hour or 1.5 hour session is £5 and for a two hour session £6.</w:t>
      </w:r>
    </w:p>
    <w:sectPr w:rsidR="005560E3" w:rsidSect="006B1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sjAzMTG3NLKwsDBR0lEKTi0uzszPAykwrAUARXM2dSwAAAA="/>
  </w:docVars>
  <w:rsids>
    <w:rsidRoot w:val="005560E3"/>
    <w:rsid w:val="0005197A"/>
    <w:rsid w:val="00337583"/>
    <w:rsid w:val="005560E3"/>
    <w:rsid w:val="006602F3"/>
    <w:rsid w:val="006B1C8B"/>
    <w:rsid w:val="006D1393"/>
    <w:rsid w:val="006F21DD"/>
    <w:rsid w:val="00A555DE"/>
    <w:rsid w:val="00E8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1CDC7"/>
  <w15:docId w15:val="{FE4633CE-D4EA-43B0-BED5-F696C87DC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C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brey Chambers</dc:creator>
  <cp:lastModifiedBy>Clive Evans</cp:lastModifiedBy>
  <cp:revision>4</cp:revision>
  <dcterms:created xsi:type="dcterms:W3CDTF">2018-02-25T21:29:00Z</dcterms:created>
  <dcterms:modified xsi:type="dcterms:W3CDTF">2018-09-12T06:23:00Z</dcterms:modified>
</cp:coreProperties>
</file>